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B6102D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136AD6">
        <w:rPr>
          <w:sz w:val="24"/>
          <w:szCs w:val="24"/>
          <w:lang w:val="en-GB"/>
        </w:rPr>
        <w:t>aryland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0141F8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136AD6">
        <w:rPr>
          <w:sz w:val="22"/>
          <w:szCs w:val="22"/>
          <w:lang w:val="en-GB"/>
        </w:rPr>
        <w:t>one (1) month</w:t>
      </w:r>
      <w:r w:rsidR="00C70801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9523E5" w14:textId="77777777" w:rsidR="00C9052A" w:rsidRDefault="00C9052A" w:rsidP="00CB37D9">
      <w:pPr>
        <w:spacing w:after="0" w:line="240" w:lineRule="auto"/>
      </w:pPr>
      <w:r>
        <w:separator/>
      </w:r>
    </w:p>
  </w:endnote>
  <w:endnote w:type="continuationSeparator" w:id="0">
    <w:p w14:paraId="0DC3620F" w14:textId="77777777" w:rsidR="00C9052A" w:rsidRDefault="00C9052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CD089" w14:textId="77777777" w:rsidR="00A75A38" w:rsidRDefault="00A75A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B97667D" w:rsidR="00CB37D9" w:rsidRPr="00A75A38" w:rsidRDefault="00CB37D9" w:rsidP="00A75A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BCAAC" w14:textId="77777777" w:rsidR="00A75A38" w:rsidRDefault="00A75A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BDD9F6" w14:textId="77777777" w:rsidR="00C9052A" w:rsidRDefault="00C9052A" w:rsidP="00CB37D9">
      <w:pPr>
        <w:spacing w:after="0" w:line="240" w:lineRule="auto"/>
      </w:pPr>
      <w:r>
        <w:separator/>
      </w:r>
    </w:p>
  </w:footnote>
  <w:footnote w:type="continuationSeparator" w:id="0">
    <w:p w14:paraId="1BA3B2A4" w14:textId="77777777" w:rsidR="00C9052A" w:rsidRDefault="00C9052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835BF" w14:textId="77777777" w:rsidR="00A75A38" w:rsidRDefault="00A75A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AB8C518" w:rsidR="00AD6FC0" w:rsidRPr="00A75A38" w:rsidRDefault="00AD6FC0" w:rsidP="00A75A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203AE" w14:textId="77777777" w:rsidR="00A75A38" w:rsidRDefault="00A75A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689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37DD8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991ECC"/>
    <w:rsid w:val="00A17025"/>
    <w:rsid w:val="00A43706"/>
    <w:rsid w:val="00A56F25"/>
    <w:rsid w:val="00A75A38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052A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